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Бутер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851132" cy="2233061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111014" cy="3532471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13145" cy="3003082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159141" cy="3214837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рсений Бутерин</dc:creator>
  <dc:language>ru-RU</dc:language>
  <cp:keywords/>
  <dcterms:created xsi:type="dcterms:W3CDTF">2025-03-17T17:40:55Z</dcterms:created>
  <dcterms:modified xsi:type="dcterms:W3CDTF">2025-03-17T17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